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21335" w14:textId="6D976991" w:rsidR="007E074F" w:rsidRPr="000407FA" w:rsidRDefault="00866E75">
      <w:pPr>
        <w:rPr>
          <w:rFonts w:ascii="Times New Roman" w:hAnsi="Times New Roman" w:cs="Times New Roman"/>
          <w:sz w:val="28"/>
          <w:szCs w:val="28"/>
        </w:rPr>
      </w:pPr>
      <w:r w:rsidRPr="000407FA">
        <w:rPr>
          <w:rFonts w:ascii="Times New Roman" w:hAnsi="Times New Roman" w:cs="Times New Roman"/>
          <w:sz w:val="28"/>
          <w:szCs w:val="28"/>
        </w:rPr>
        <w:t>Лабораторная работа №6 «Структурная модель бизнес-процесса»</w:t>
      </w:r>
    </w:p>
    <w:p w14:paraId="49B4ADB9" w14:textId="4E753ADE" w:rsidR="00866E75" w:rsidRPr="000407FA" w:rsidRDefault="00866E75">
      <w:pPr>
        <w:rPr>
          <w:rFonts w:ascii="Times New Roman" w:hAnsi="Times New Roman" w:cs="Times New Roman"/>
          <w:sz w:val="28"/>
          <w:szCs w:val="28"/>
        </w:rPr>
      </w:pPr>
      <w:r w:rsidRPr="000407FA">
        <w:rPr>
          <w:rFonts w:ascii="Times New Roman" w:hAnsi="Times New Roman" w:cs="Times New Roman"/>
          <w:sz w:val="28"/>
          <w:szCs w:val="28"/>
        </w:rPr>
        <w:t>Собинин Егор 3 курс ИВТ1(2)</w:t>
      </w:r>
    </w:p>
    <w:p w14:paraId="68C78189" w14:textId="7CBA0D25" w:rsidR="00866E75" w:rsidRPr="000407FA" w:rsidRDefault="00866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t>Общая характеристика процесса</w:t>
      </w:r>
    </w:p>
    <w:p w14:paraId="7FFA8665" w14:textId="13777FA9" w:rsidR="00866E75" w:rsidRPr="000407FA" w:rsidRDefault="00866E75" w:rsidP="00866E75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Бизнес-процесс "Подбор и продажа ножа клиенту в магазине" для ИП Давыдов Егор Сергеевич "</w:t>
      </w:r>
      <w:proofErr w:type="spellStart"/>
      <w:r w:rsidRPr="000407FA">
        <w:rPr>
          <w:rFonts w:ascii="Times New Roman" w:hAnsi="Times New Roman" w:cs="Times New Roman"/>
          <w:sz w:val="24"/>
          <w:szCs w:val="24"/>
        </w:rPr>
        <w:t>Forest</w:t>
      </w:r>
      <w:proofErr w:type="spellEnd"/>
      <w:r w:rsidRPr="000407FA">
        <w:rPr>
          <w:rFonts w:ascii="Times New Roman" w:hAnsi="Times New Roman" w:cs="Times New Roman"/>
          <w:sz w:val="24"/>
          <w:szCs w:val="24"/>
        </w:rPr>
        <w:t xml:space="preserve"> Home"</w:t>
      </w:r>
    </w:p>
    <w:p w14:paraId="4902BE89" w14:textId="77777777" w:rsidR="00866E75" w:rsidRPr="000407FA" w:rsidRDefault="00866E75" w:rsidP="00866E75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Организация: ИП Давыдов Егор Сергеевич "</w:t>
      </w:r>
      <w:proofErr w:type="spellStart"/>
      <w:r w:rsidRPr="000407FA">
        <w:rPr>
          <w:rFonts w:ascii="Times New Roman" w:hAnsi="Times New Roman" w:cs="Times New Roman"/>
          <w:sz w:val="24"/>
          <w:szCs w:val="24"/>
        </w:rPr>
        <w:t>Forest</w:t>
      </w:r>
      <w:proofErr w:type="spellEnd"/>
      <w:r w:rsidRPr="000407FA">
        <w:rPr>
          <w:rFonts w:ascii="Times New Roman" w:hAnsi="Times New Roman" w:cs="Times New Roman"/>
          <w:sz w:val="24"/>
          <w:szCs w:val="24"/>
        </w:rPr>
        <w:t xml:space="preserve"> Home"</w:t>
      </w:r>
    </w:p>
    <w:p w14:paraId="095472B4" w14:textId="77777777" w:rsidR="00866E75" w:rsidRPr="000407FA" w:rsidRDefault="00866E75" w:rsidP="00866E75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Является процессом управления.</w:t>
      </w:r>
    </w:p>
    <w:p w14:paraId="07C10A35" w14:textId="77777777" w:rsidR="00866E75" w:rsidRPr="000407FA" w:rsidRDefault="00866E75" w:rsidP="00866E75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Является процессом текущего управления.</w:t>
      </w:r>
    </w:p>
    <w:p w14:paraId="024118E4" w14:textId="13B14A2E" w:rsidR="00866E75" w:rsidRPr="000407FA" w:rsidRDefault="00866E75" w:rsidP="00866E75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Основной процесс, связанный с продажей конечных продуктов для внешнего потребителя.</w:t>
      </w:r>
    </w:p>
    <w:p w14:paraId="2A170347" w14:textId="2AA0704C" w:rsidR="00866E75" w:rsidRPr="000407FA" w:rsidRDefault="00866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t>Характеристика компонент процесса</w:t>
      </w:r>
    </w:p>
    <w:p w14:paraId="150E6D71" w14:textId="676B6913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Результатом процесса является продажа ножа клиенту в магазине.</w:t>
      </w:r>
    </w:p>
    <w:p w14:paraId="5DEB4E22" w14:textId="1EAAE77B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Потребителем процесса является внешний потребитель – клиент, который пришел в магазин для покупки ножа.</w:t>
      </w:r>
    </w:p>
    <w:p w14:paraId="46EEC287" w14:textId="1D7F0A8A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Процесс инициируется обращением клиента в магазин.</w:t>
      </w:r>
    </w:p>
    <w:p w14:paraId="13D2A62A" w14:textId="2DC41418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Периодичность выполнения процесса зависит от потребностей клиентов и количества продаж в магазине.</w:t>
      </w:r>
    </w:p>
    <w:p w14:paraId="337EA568" w14:textId="5643ACE4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Входами процесса являются клиенты, информация о типах ножей и их характеристиках, а также информация о наличии товара на складе.</w:t>
      </w:r>
    </w:p>
    <w:p w14:paraId="35AC6B83" w14:textId="7D4C8E4D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Поставщиком процесса является компания-производитель ножей, которая поставляет товар на склад магазина.</w:t>
      </w:r>
    </w:p>
    <w:p w14:paraId="32A55BDB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Ключевые показатели результативности процесса:</w:t>
      </w:r>
    </w:p>
    <w:p w14:paraId="0CC19D2E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Среднее время выполнения заказа</w:t>
      </w:r>
    </w:p>
    <w:p w14:paraId="7AB79F29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Объем продукции в месяц</w:t>
      </w:r>
    </w:p>
    <w:p w14:paraId="7161E399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Среднее количество клиентов в месяц</w:t>
      </w:r>
    </w:p>
    <w:p w14:paraId="53656096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Себестоимость продукции (услуги)</w:t>
      </w:r>
    </w:p>
    <w:p w14:paraId="73374C01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Качество продукции</w:t>
      </w:r>
    </w:p>
    <w:p w14:paraId="2B6BC9AF" w14:textId="77777777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Процент брака</w:t>
      </w:r>
    </w:p>
    <w:p w14:paraId="5FBD1E94" w14:textId="76635BEA" w:rsidR="00CC01B8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- Удобство обслуживания клиента.</w:t>
      </w:r>
    </w:p>
    <w:p w14:paraId="6E881A3C" w14:textId="2BD6E921" w:rsidR="00866E75" w:rsidRPr="000407FA" w:rsidRDefault="00CC01B8" w:rsidP="00CC01B8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br w:type="page"/>
      </w:r>
    </w:p>
    <w:p w14:paraId="3434C4D6" w14:textId="59A500A8" w:rsidR="00866E75" w:rsidRPr="000407FA" w:rsidRDefault="00866E75" w:rsidP="00866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lastRenderedPageBreak/>
        <w:t>Функциональная декомпозиция процесса</w:t>
      </w:r>
    </w:p>
    <w:p w14:paraId="339B3283" w14:textId="377B9DB0" w:rsidR="00866E75" w:rsidRPr="000407FA" w:rsidRDefault="00C35C89" w:rsidP="00866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noProof/>
        </w:rPr>
        <w:drawing>
          <wp:inline distT="0" distB="0" distL="0" distR="0" wp14:anchorId="01369F6A" wp14:editId="2AE69F9C">
            <wp:extent cx="5940425" cy="2833370"/>
            <wp:effectExtent l="0" t="0" r="3175" b="5080"/>
            <wp:docPr id="535527759" name="Рисунок 1" descr="Изображение выглядит как текст, диаграмма, снимок экрана, Пл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527759" name="Рисунок 1" descr="Изображение выглядит как текст, диаграмма, снимок экрана, План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1112B" w14:textId="35A4F3A2" w:rsidR="00C35C89" w:rsidRPr="000407FA" w:rsidRDefault="00C35C89" w:rsidP="00866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t>Выделение структурных элементов функции</w:t>
      </w:r>
    </w:p>
    <w:tbl>
      <w:tblPr>
        <w:tblStyle w:val="a5"/>
        <w:tblW w:w="5000" w:type="pct"/>
        <w:tblLook w:val="0020" w:firstRow="1" w:lastRow="0" w:firstColumn="0" w:lastColumn="0" w:noHBand="0" w:noVBand="0"/>
      </w:tblPr>
      <w:tblGrid>
        <w:gridCol w:w="1584"/>
        <w:gridCol w:w="1401"/>
        <w:gridCol w:w="1587"/>
        <w:gridCol w:w="1328"/>
        <w:gridCol w:w="1617"/>
        <w:gridCol w:w="1828"/>
      </w:tblGrid>
      <w:tr w:rsidR="00FD1071" w:rsidRPr="000407FA" w14:paraId="6987516F" w14:textId="77777777" w:rsidTr="00FD1071">
        <w:tc>
          <w:tcPr>
            <w:tcW w:w="0" w:type="auto"/>
          </w:tcPr>
          <w:p w14:paraId="2452523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Название</w:t>
            </w:r>
            <w:proofErr w:type="spellEnd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функции</w:t>
            </w:r>
            <w:proofErr w:type="spellEnd"/>
          </w:p>
        </w:tc>
        <w:tc>
          <w:tcPr>
            <w:tcW w:w="0" w:type="auto"/>
          </w:tcPr>
          <w:p w14:paraId="0529C60E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Входы</w:t>
            </w:r>
            <w:proofErr w:type="spellEnd"/>
          </w:p>
        </w:tc>
        <w:tc>
          <w:tcPr>
            <w:tcW w:w="0" w:type="auto"/>
          </w:tcPr>
          <w:p w14:paraId="2E9FBD0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Выходы</w:t>
            </w:r>
            <w:proofErr w:type="spellEnd"/>
          </w:p>
        </w:tc>
        <w:tc>
          <w:tcPr>
            <w:tcW w:w="0" w:type="auto"/>
          </w:tcPr>
          <w:p w14:paraId="4123D3B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Исполнители</w:t>
            </w:r>
            <w:proofErr w:type="spellEnd"/>
          </w:p>
        </w:tc>
        <w:tc>
          <w:tcPr>
            <w:tcW w:w="0" w:type="auto"/>
          </w:tcPr>
          <w:p w14:paraId="167DFE5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7A92B71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Управляющая</w:t>
            </w:r>
            <w:proofErr w:type="spellEnd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информация</w:t>
            </w:r>
            <w:proofErr w:type="spellEnd"/>
          </w:p>
        </w:tc>
      </w:tr>
      <w:tr w:rsidR="00FD1071" w:rsidRPr="000407FA" w14:paraId="2C731581" w14:textId="77777777" w:rsidTr="00FD1071">
        <w:tc>
          <w:tcPr>
            <w:tcW w:w="0" w:type="auto"/>
          </w:tcPr>
          <w:p w14:paraId="074C0C3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одажа ножа клиенту в магазине</w:t>
            </w:r>
          </w:p>
        </w:tc>
        <w:tc>
          <w:tcPr>
            <w:tcW w:w="0" w:type="auto"/>
          </w:tcPr>
          <w:p w14:paraId="0B7E056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Заявка клиента на покупку ножа</w:t>
            </w:r>
          </w:p>
        </w:tc>
        <w:tc>
          <w:tcPr>
            <w:tcW w:w="0" w:type="auto"/>
          </w:tcPr>
          <w:p w14:paraId="7CA235A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75F23850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686748A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5D5BF92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же</w:t>
            </w:r>
            <w:proofErr w:type="spellEnd"/>
          </w:p>
        </w:tc>
      </w:tr>
      <w:tr w:rsidR="00FD1071" w:rsidRPr="000407FA" w14:paraId="543E0CCF" w14:textId="77777777" w:rsidTr="00FD1071">
        <w:tc>
          <w:tcPr>
            <w:tcW w:w="0" w:type="auto"/>
          </w:tcPr>
          <w:p w14:paraId="560CCDC1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ием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в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магазине</w:t>
            </w:r>
            <w:proofErr w:type="spellEnd"/>
          </w:p>
        </w:tc>
        <w:tc>
          <w:tcPr>
            <w:tcW w:w="0" w:type="auto"/>
          </w:tcPr>
          <w:p w14:paraId="443E416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ишедши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</w:t>
            </w:r>
            <w:proofErr w:type="spellEnd"/>
          </w:p>
        </w:tc>
        <w:tc>
          <w:tcPr>
            <w:tcW w:w="0" w:type="auto"/>
          </w:tcPr>
          <w:p w14:paraId="2360C40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купк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524DC4D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иемщик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ов</w:t>
            </w:r>
            <w:proofErr w:type="spellEnd"/>
          </w:p>
        </w:tc>
        <w:tc>
          <w:tcPr>
            <w:tcW w:w="0" w:type="auto"/>
          </w:tcPr>
          <w:p w14:paraId="0C856D0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75B5A31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ием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ов</w:t>
            </w:r>
            <w:proofErr w:type="spellEnd"/>
          </w:p>
        </w:tc>
      </w:tr>
      <w:tr w:rsidR="00FD1071" w:rsidRPr="000407FA" w14:paraId="6C248AE5" w14:textId="77777777" w:rsidTr="00FD1071">
        <w:tc>
          <w:tcPr>
            <w:tcW w:w="0" w:type="auto"/>
          </w:tcPr>
          <w:p w14:paraId="6B7E333E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стреч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в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магазине</w:t>
            </w:r>
            <w:proofErr w:type="spellEnd"/>
          </w:p>
        </w:tc>
        <w:tc>
          <w:tcPr>
            <w:tcW w:w="0" w:type="auto"/>
          </w:tcPr>
          <w:p w14:paraId="6380CDC1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ишедши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</w:t>
            </w:r>
            <w:proofErr w:type="spellEnd"/>
          </w:p>
        </w:tc>
        <w:tc>
          <w:tcPr>
            <w:tcW w:w="0" w:type="auto"/>
          </w:tcPr>
          <w:p w14:paraId="5F62453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готов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к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купке</w:t>
            </w:r>
            <w:proofErr w:type="spellEnd"/>
          </w:p>
        </w:tc>
        <w:tc>
          <w:tcPr>
            <w:tcW w:w="0" w:type="auto"/>
          </w:tcPr>
          <w:p w14:paraId="58075D7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2D98DD4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5C6D676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стреч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</w:tr>
      <w:tr w:rsidR="00FD1071" w:rsidRPr="000407FA" w14:paraId="7692FD14" w14:textId="77777777" w:rsidTr="00FD1071">
        <w:tc>
          <w:tcPr>
            <w:tcW w:w="0" w:type="auto"/>
          </w:tcPr>
          <w:p w14:paraId="50F1610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пределени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требносте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57247B32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прос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цию</w:t>
            </w:r>
            <w:proofErr w:type="spellEnd"/>
          </w:p>
        </w:tc>
        <w:tc>
          <w:tcPr>
            <w:tcW w:w="0" w:type="auto"/>
          </w:tcPr>
          <w:p w14:paraId="2D9720B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требностях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19CE76AE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20ABAA2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74AB9C2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ированию</w:t>
            </w:r>
            <w:proofErr w:type="spellEnd"/>
          </w:p>
        </w:tc>
      </w:tr>
      <w:tr w:rsidR="00FD1071" w:rsidRPr="000407FA" w14:paraId="34DFE901" w14:textId="77777777" w:rsidTr="00FD1071">
        <w:tc>
          <w:tcPr>
            <w:tcW w:w="0" w:type="auto"/>
          </w:tcPr>
          <w:p w14:paraId="0003D1FE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2D9BBC2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прос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цию</w:t>
            </w:r>
            <w:proofErr w:type="spellEnd"/>
          </w:p>
        </w:tc>
        <w:tc>
          <w:tcPr>
            <w:tcW w:w="0" w:type="auto"/>
          </w:tcPr>
          <w:p w14:paraId="4A8D73C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х</w:t>
            </w:r>
            <w:proofErr w:type="spellEnd"/>
          </w:p>
        </w:tc>
        <w:tc>
          <w:tcPr>
            <w:tcW w:w="0" w:type="auto"/>
          </w:tcPr>
          <w:p w14:paraId="2F9F00D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01EFA64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61CA9C6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ированию</w:t>
            </w:r>
            <w:proofErr w:type="spellEnd"/>
          </w:p>
        </w:tc>
      </w:tr>
      <w:tr w:rsidR="00FD1071" w:rsidRPr="000407FA" w14:paraId="576D6C87" w14:textId="77777777" w:rsidTr="00FD1071">
        <w:tc>
          <w:tcPr>
            <w:tcW w:w="0" w:type="auto"/>
          </w:tcPr>
          <w:p w14:paraId="0CFA88F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едставлени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и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х</w:t>
            </w:r>
            <w:proofErr w:type="spellEnd"/>
          </w:p>
        </w:tc>
        <w:tc>
          <w:tcPr>
            <w:tcW w:w="0" w:type="auto"/>
          </w:tcPr>
          <w:p w14:paraId="0264DE5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Запрос на информацию о ножах</w:t>
            </w:r>
          </w:p>
        </w:tc>
        <w:tc>
          <w:tcPr>
            <w:tcW w:w="0" w:type="auto"/>
          </w:tcPr>
          <w:p w14:paraId="72B1B5E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х</w:t>
            </w:r>
            <w:proofErr w:type="spellEnd"/>
          </w:p>
        </w:tc>
        <w:tc>
          <w:tcPr>
            <w:tcW w:w="0" w:type="auto"/>
          </w:tcPr>
          <w:p w14:paraId="269CF92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6F10070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54EB06B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едставлению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и</w:t>
            </w:r>
            <w:proofErr w:type="spellEnd"/>
          </w:p>
        </w:tc>
      </w:tr>
      <w:tr w:rsidR="00FD1071" w:rsidRPr="000407FA" w14:paraId="07B83006" w14:textId="77777777" w:rsidTr="00FD1071">
        <w:tc>
          <w:tcPr>
            <w:tcW w:w="0" w:type="auto"/>
          </w:tcPr>
          <w:p w14:paraId="1BE94CE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Рассказ о преимуществах и недостатках</w:t>
            </w:r>
          </w:p>
        </w:tc>
        <w:tc>
          <w:tcPr>
            <w:tcW w:w="0" w:type="auto"/>
          </w:tcPr>
          <w:p w14:paraId="603866A0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Запрос на информацию о ножах</w:t>
            </w:r>
          </w:p>
        </w:tc>
        <w:tc>
          <w:tcPr>
            <w:tcW w:w="0" w:type="auto"/>
          </w:tcPr>
          <w:p w14:paraId="6EC5FC1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формация о преимуществах и недостатках ножей</w:t>
            </w:r>
          </w:p>
        </w:tc>
        <w:tc>
          <w:tcPr>
            <w:tcW w:w="0" w:type="auto"/>
          </w:tcPr>
          <w:p w14:paraId="3C65C54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274DAEB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6A34D40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рассказу о преимуществах и недостатках</w:t>
            </w:r>
          </w:p>
        </w:tc>
      </w:tr>
      <w:tr w:rsidR="00FD1071" w:rsidRPr="000407FA" w14:paraId="19634941" w14:textId="77777777" w:rsidTr="00FD1071">
        <w:tc>
          <w:tcPr>
            <w:tcW w:w="0" w:type="auto"/>
          </w:tcPr>
          <w:p w14:paraId="4017113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тветы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опросы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ов</w:t>
            </w:r>
            <w:proofErr w:type="spellEnd"/>
          </w:p>
        </w:tc>
        <w:tc>
          <w:tcPr>
            <w:tcW w:w="0" w:type="auto"/>
          </w:tcPr>
          <w:p w14:paraId="4FFC96A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опросы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282BF0B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тветы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опросы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38BF505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1E7AC120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664FAB1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ответам на вопросы</w:t>
            </w:r>
          </w:p>
        </w:tc>
      </w:tr>
      <w:tr w:rsidR="00FD1071" w:rsidRPr="000407FA" w14:paraId="68BBB88B" w14:textId="77777777" w:rsidTr="00FD1071">
        <w:tc>
          <w:tcPr>
            <w:tcW w:w="0" w:type="auto"/>
          </w:tcPr>
          <w:p w14:paraId="10FE096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бо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7CBC40A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требностях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5D0977B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обр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4F42D670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5229658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1929840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бор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</w:tr>
      <w:tr w:rsidR="00FD1071" w:rsidRPr="000407FA" w14:paraId="5A362272" w14:textId="77777777" w:rsidTr="00FD1071">
        <w:tc>
          <w:tcPr>
            <w:tcW w:w="0" w:type="auto"/>
          </w:tcPr>
          <w:p w14:paraId="04A393D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Определение цены, типа и размера</w:t>
            </w:r>
          </w:p>
        </w:tc>
        <w:tc>
          <w:tcPr>
            <w:tcW w:w="0" w:type="auto"/>
          </w:tcPr>
          <w:p w14:paraId="126ACBA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ыбр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ом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2612F8B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Цена, тип и размер ножа</w:t>
            </w:r>
          </w:p>
        </w:tc>
        <w:tc>
          <w:tcPr>
            <w:tcW w:w="0" w:type="auto"/>
          </w:tcPr>
          <w:p w14:paraId="40DC6FC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63B9035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мпьюте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елефон</w:t>
            </w:r>
            <w:proofErr w:type="spellEnd"/>
          </w:p>
        </w:tc>
        <w:tc>
          <w:tcPr>
            <w:tcW w:w="0" w:type="auto"/>
          </w:tcPr>
          <w:p w14:paraId="4BC185C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определению цены, типа и размера</w:t>
            </w:r>
          </w:p>
        </w:tc>
      </w:tr>
      <w:tr w:rsidR="00FD1071" w:rsidRPr="000407FA" w14:paraId="5F403CCA" w14:textId="77777777" w:rsidTr="00FD1071">
        <w:tc>
          <w:tcPr>
            <w:tcW w:w="0" w:type="auto"/>
          </w:tcPr>
          <w:p w14:paraId="69D4529E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оставление выбора из нескольких вариантов</w:t>
            </w:r>
          </w:p>
        </w:tc>
        <w:tc>
          <w:tcPr>
            <w:tcW w:w="0" w:type="auto"/>
          </w:tcPr>
          <w:p w14:paraId="1172641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х</w:t>
            </w:r>
            <w:proofErr w:type="spellEnd"/>
          </w:p>
        </w:tc>
        <w:tc>
          <w:tcPr>
            <w:tcW w:w="0" w:type="auto"/>
          </w:tcPr>
          <w:p w14:paraId="6C77C23D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ескольк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ариантов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ей</w:t>
            </w:r>
            <w:proofErr w:type="spellEnd"/>
          </w:p>
        </w:tc>
        <w:tc>
          <w:tcPr>
            <w:tcW w:w="0" w:type="auto"/>
          </w:tcPr>
          <w:p w14:paraId="49639B3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0D466CF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61CF0D5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едоставлению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выбора</w:t>
            </w:r>
            <w:proofErr w:type="spellEnd"/>
          </w:p>
        </w:tc>
      </w:tr>
      <w:tr w:rsidR="00FD1071" w:rsidRPr="000407FA" w14:paraId="3D78B833" w14:textId="77777777" w:rsidTr="00FD1071">
        <w:tc>
          <w:tcPr>
            <w:tcW w:w="0" w:type="auto"/>
          </w:tcPr>
          <w:p w14:paraId="3E68FE5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омощь в выборе наиболее подходящего</w:t>
            </w:r>
          </w:p>
        </w:tc>
        <w:tc>
          <w:tcPr>
            <w:tcW w:w="0" w:type="auto"/>
          </w:tcPr>
          <w:p w14:paraId="5CF1BA6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форма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о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требностях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а</w:t>
            </w:r>
            <w:proofErr w:type="spellEnd"/>
          </w:p>
        </w:tc>
        <w:tc>
          <w:tcPr>
            <w:tcW w:w="0" w:type="auto"/>
          </w:tcPr>
          <w:p w14:paraId="4088CBB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Рекомендуем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5AFD3F6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онсультант</w:t>
            </w:r>
            <w:proofErr w:type="spellEnd"/>
          </w:p>
        </w:tc>
        <w:tc>
          <w:tcPr>
            <w:tcW w:w="0" w:type="auto"/>
          </w:tcPr>
          <w:p w14:paraId="4076CE5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28D639E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помощи в выборе</w:t>
            </w:r>
          </w:p>
        </w:tc>
      </w:tr>
      <w:tr w:rsidR="00FD1071" w:rsidRPr="000407FA" w14:paraId="168FE036" w14:textId="77777777" w:rsidTr="00FD1071">
        <w:tc>
          <w:tcPr>
            <w:tcW w:w="0" w:type="auto"/>
          </w:tcPr>
          <w:p w14:paraId="5B3F4F7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Продаж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26D8B1B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купк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6226B4B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01F088C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03BC3D7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678FE6A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же</w:t>
            </w:r>
            <w:proofErr w:type="spellEnd"/>
          </w:p>
        </w:tc>
      </w:tr>
      <w:tr w:rsidR="00FD1071" w:rsidRPr="000407FA" w14:paraId="2414C14C" w14:textId="77777777" w:rsidTr="00FD1071">
        <w:tc>
          <w:tcPr>
            <w:tcW w:w="0" w:type="auto"/>
          </w:tcPr>
          <w:p w14:paraId="28993C7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верк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лич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складе</w:t>
            </w:r>
            <w:proofErr w:type="spellEnd"/>
          </w:p>
        </w:tc>
        <w:tc>
          <w:tcPr>
            <w:tcW w:w="0" w:type="auto"/>
          </w:tcPr>
          <w:p w14:paraId="19B1EB6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купк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59A0115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формация о наличии на складе</w:t>
            </w:r>
          </w:p>
        </w:tc>
        <w:tc>
          <w:tcPr>
            <w:tcW w:w="0" w:type="auto"/>
          </w:tcPr>
          <w:p w14:paraId="6CC6821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Рабочи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складе</w:t>
            </w:r>
            <w:proofErr w:type="spellEnd"/>
          </w:p>
        </w:tc>
        <w:tc>
          <w:tcPr>
            <w:tcW w:w="0" w:type="auto"/>
          </w:tcPr>
          <w:p w14:paraId="167A52E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Систем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чет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варов</w:t>
            </w:r>
            <w:proofErr w:type="spellEnd"/>
          </w:p>
        </w:tc>
        <w:tc>
          <w:tcPr>
            <w:tcW w:w="0" w:type="auto"/>
          </w:tcPr>
          <w:p w14:paraId="6DCB1C9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верк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личия</w:t>
            </w:r>
            <w:proofErr w:type="spellEnd"/>
          </w:p>
        </w:tc>
      </w:tr>
      <w:tr w:rsidR="00FD1071" w:rsidRPr="000407FA" w14:paraId="16FBF3E4" w14:textId="77777777" w:rsidTr="00FD1071">
        <w:tc>
          <w:tcPr>
            <w:tcW w:w="0" w:type="auto"/>
          </w:tcPr>
          <w:p w14:paraId="4B483E9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формлени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платы</w:t>
            </w:r>
            <w:proofErr w:type="spellEnd"/>
          </w:p>
        </w:tc>
        <w:tc>
          <w:tcPr>
            <w:tcW w:w="0" w:type="auto"/>
          </w:tcPr>
          <w:p w14:paraId="2D956F8F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купк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58E598D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Заказ с указанием способа оплаты</w:t>
            </w:r>
          </w:p>
        </w:tc>
        <w:tc>
          <w:tcPr>
            <w:tcW w:w="0" w:type="auto"/>
          </w:tcPr>
          <w:p w14:paraId="7B254C6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ассир</w:t>
            </w:r>
            <w:proofErr w:type="spellEnd"/>
          </w:p>
        </w:tc>
        <w:tc>
          <w:tcPr>
            <w:tcW w:w="0" w:type="auto"/>
          </w:tcPr>
          <w:p w14:paraId="60F17651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ассов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аппарат</w:t>
            </w:r>
            <w:proofErr w:type="spellEnd"/>
          </w:p>
        </w:tc>
        <w:tc>
          <w:tcPr>
            <w:tcW w:w="0" w:type="auto"/>
          </w:tcPr>
          <w:p w14:paraId="2A54EC5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формлению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заказа</w:t>
            </w:r>
            <w:proofErr w:type="spellEnd"/>
          </w:p>
        </w:tc>
      </w:tr>
      <w:tr w:rsidR="00FD1071" w:rsidRPr="000407FA" w14:paraId="4FCAB418" w14:textId="77777777" w:rsidTr="00FD1071">
        <w:tc>
          <w:tcPr>
            <w:tcW w:w="0" w:type="auto"/>
          </w:tcPr>
          <w:p w14:paraId="5AC8385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писани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договор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упли-продажи</w:t>
            </w:r>
            <w:proofErr w:type="spellEnd"/>
          </w:p>
        </w:tc>
        <w:tc>
          <w:tcPr>
            <w:tcW w:w="0" w:type="auto"/>
          </w:tcPr>
          <w:p w14:paraId="4E26122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Заказ с указанием способа оплаты</w:t>
            </w:r>
          </w:p>
        </w:tc>
        <w:tc>
          <w:tcPr>
            <w:tcW w:w="0" w:type="auto"/>
          </w:tcPr>
          <w:p w14:paraId="25937D5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пис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договор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упли-продажи</w:t>
            </w:r>
            <w:proofErr w:type="spellEnd"/>
          </w:p>
        </w:tc>
        <w:tc>
          <w:tcPr>
            <w:tcW w:w="0" w:type="auto"/>
          </w:tcPr>
          <w:p w14:paraId="263C79A1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ассир</w:t>
            </w:r>
            <w:proofErr w:type="spellEnd"/>
          </w:p>
        </w:tc>
        <w:tc>
          <w:tcPr>
            <w:tcW w:w="0" w:type="auto"/>
          </w:tcPr>
          <w:p w14:paraId="7912D519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Документооборот</w:t>
            </w:r>
            <w:proofErr w:type="spellEnd"/>
          </w:p>
        </w:tc>
        <w:tc>
          <w:tcPr>
            <w:tcW w:w="0" w:type="auto"/>
          </w:tcPr>
          <w:p w14:paraId="6286287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дписанию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договора</w:t>
            </w:r>
            <w:proofErr w:type="spellEnd"/>
          </w:p>
        </w:tc>
      </w:tr>
      <w:tr w:rsidR="00FD1071" w:rsidRPr="000407FA" w14:paraId="7F91824B" w14:textId="77777777" w:rsidTr="00FD1071">
        <w:tc>
          <w:tcPr>
            <w:tcW w:w="0" w:type="auto"/>
          </w:tcPr>
          <w:p w14:paraId="2E6BE14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Упаковка и передача ножа клиенту</w:t>
            </w:r>
          </w:p>
        </w:tc>
        <w:tc>
          <w:tcPr>
            <w:tcW w:w="0" w:type="auto"/>
          </w:tcPr>
          <w:p w14:paraId="7BAE0B20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5EEDBC8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Упакованный нож, гарантийный талон и чек</w:t>
            </w:r>
          </w:p>
        </w:tc>
        <w:tc>
          <w:tcPr>
            <w:tcW w:w="0" w:type="auto"/>
          </w:tcPr>
          <w:p w14:paraId="6165F163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1EEA503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оч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материал</w:t>
            </w:r>
            <w:proofErr w:type="spellEnd"/>
          </w:p>
        </w:tc>
        <w:tc>
          <w:tcPr>
            <w:tcW w:w="0" w:type="auto"/>
          </w:tcPr>
          <w:p w14:paraId="1E13FB04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упаковке и передаче ножа</w:t>
            </w:r>
          </w:p>
        </w:tc>
      </w:tr>
      <w:tr w:rsidR="00FD1071" w:rsidRPr="000407FA" w14:paraId="7FB8774C" w14:textId="77777777" w:rsidTr="00FD1071">
        <w:tc>
          <w:tcPr>
            <w:tcW w:w="0" w:type="auto"/>
          </w:tcPr>
          <w:p w14:paraId="0C40802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к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а</w:t>
            </w:r>
            <w:proofErr w:type="spellEnd"/>
          </w:p>
        </w:tc>
        <w:tc>
          <w:tcPr>
            <w:tcW w:w="0" w:type="auto"/>
          </w:tcPr>
          <w:p w14:paraId="2180B98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625A185A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35652A42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0512FF9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оч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материал</w:t>
            </w:r>
            <w:proofErr w:type="spellEnd"/>
          </w:p>
        </w:tc>
        <w:tc>
          <w:tcPr>
            <w:tcW w:w="0" w:type="auto"/>
          </w:tcPr>
          <w:p w14:paraId="44E426F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ке</w:t>
            </w:r>
            <w:proofErr w:type="spellEnd"/>
          </w:p>
        </w:tc>
      </w:tr>
      <w:tr w:rsidR="00FD1071" w:rsidRPr="000407FA" w14:paraId="30D73335" w14:textId="77777777" w:rsidTr="00FD1071">
        <w:tc>
          <w:tcPr>
            <w:tcW w:w="0" w:type="auto"/>
          </w:tcPr>
          <w:p w14:paraId="62C59212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ередача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у</w:t>
            </w:r>
            <w:proofErr w:type="spellEnd"/>
          </w:p>
        </w:tc>
        <w:tc>
          <w:tcPr>
            <w:tcW w:w="0" w:type="auto"/>
          </w:tcPr>
          <w:p w14:paraId="5081B94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Упаков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1BAE5CA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ере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у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0B24FD16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250DF1FC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оргово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оборудование</w:t>
            </w:r>
            <w:proofErr w:type="spellEnd"/>
          </w:p>
        </w:tc>
        <w:tc>
          <w:tcPr>
            <w:tcW w:w="0" w:type="auto"/>
          </w:tcPr>
          <w:p w14:paraId="230924D8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Инструкция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о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ередаче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клиенту</w:t>
            </w:r>
            <w:proofErr w:type="spellEnd"/>
          </w:p>
        </w:tc>
      </w:tr>
      <w:tr w:rsidR="00FD1071" w:rsidRPr="000407FA" w14:paraId="612287A5" w14:textId="77777777" w:rsidTr="00FD1071">
        <w:tc>
          <w:tcPr>
            <w:tcW w:w="0" w:type="auto"/>
          </w:tcPr>
          <w:p w14:paraId="4AD44FB2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Предоставление гарантийного талона и чека</w:t>
            </w:r>
          </w:p>
        </w:tc>
        <w:tc>
          <w:tcPr>
            <w:tcW w:w="0" w:type="auto"/>
          </w:tcPr>
          <w:p w14:paraId="4E02388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н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нож</w:t>
            </w:r>
            <w:proofErr w:type="spellEnd"/>
          </w:p>
        </w:tc>
        <w:tc>
          <w:tcPr>
            <w:tcW w:w="0" w:type="auto"/>
          </w:tcPr>
          <w:p w14:paraId="463F7D3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Гарантийный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талон</w:t>
            </w:r>
            <w:proofErr w:type="spellEnd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 xml:space="preserve"> и </w:t>
            </w: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чек</w:t>
            </w:r>
            <w:proofErr w:type="spellEnd"/>
          </w:p>
        </w:tc>
        <w:tc>
          <w:tcPr>
            <w:tcW w:w="0" w:type="auto"/>
          </w:tcPr>
          <w:p w14:paraId="0CB38F95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Продавец</w:t>
            </w:r>
            <w:proofErr w:type="spellEnd"/>
          </w:p>
        </w:tc>
        <w:tc>
          <w:tcPr>
            <w:tcW w:w="0" w:type="auto"/>
          </w:tcPr>
          <w:p w14:paraId="5F98107B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407FA">
              <w:rPr>
                <w:rFonts w:ascii="Times New Roman" w:hAnsi="Times New Roman" w:cs="Times New Roman"/>
                <w:sz w:val="18"/>
                <w:szCs w:val="18"/>
              </w:rPr>
              <w:t>Документооборот</w:t>
            </w:r>
            <w:proofErr w:type="spellEnd"/>
          </w:p>
        </w:tc>
        <w:tc>
          <w:tcPr>
            <w:tcW w:w="0" w:type="auto"/>
          </w:tcPr>
          <w:p w14:paraId="67BD3837" w14:textId="77777777" w:rsidR="00FD1071" w:rsidRPr="000407FA" w:rsidRDefault="00FD1071" w:rsidP="00293103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0407FA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Инструкция по предоставлению гарантийного талона и чека</w:t>
            </w:r>
          </w:p>
        </w:tc>
      </w:tr>
    </w:tbl>
    <w:p w14:paraId="2F14C57B" w14:textId="4483D3A0" w:rsidR="000407FA" w:rsidRPr="000407FA" w:rsidRDefault="000407FA" w:rsidP="00FD10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5A7067" w14:textId="77777777" w:rsidR="000407FA" w:rsidRPr="000407FA" w:rsidRDefault="00040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033ED3B" w14:textId="5AB1917C" w:rsidR="000407FA" w:rsidRPr="000407FA" w:rsidRDefault="000407FA" w:rsidP="00FD107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07FA">
        <w:rPr>
          <w:rFonts w:ascii="Times New Roman" w:hAnsi="Times New Roman" w:cs="Times New Roman"/>
          <w:b/>
          <w:bCs/>
          <w:sz w:val="24"/>
          <w:szCs w:val="24"/>
        </w:rPr>
        <w:lastRenderedPageBreak/>
        <w:t>Описание функциональной организационной структуры</w:t>
      </w:r>
    </w:p>
    <w:p w14:paraId="54BF94D3" w14:textId="4408CB8A" w:rsidR="00853FE2" w:rsidRDefault="00190E46" w:rsidP="000407F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49AD736" wp14:editId="22C91349">
            <wp:extent cx="2692304" cy="6835140"/>
            <wp:effectExtent l="0" t="0" r="0" b="3810"/>
            <wp:docPr id="324458383" name="Рисунок 4" descr="Изображение выглядит как диаграмма, План, Технический чертеж, зарисов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58383" name="Рисунок 4" descr="Изображение выглядит как диаграмма, План, Технический чертеж, зарисовк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63" cy="684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14162" w14:textId="54CDD6B2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продаж - занимается продажей товаров или услуг компании.</w:t>
      </w:r>
    </w:p>
    <w:p w14:paraId="419472BB" w14:textId="77B23DC2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приема заказов - принимает заказы от клиентов и передает их на выполнение.</w:t>
      </w:r>
    </w:p>
    <w:p w14:paraId="2FA98D86" w14:textId="0BF8262E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консультаций - предоставляет клиентам информацию о товарах или услугах компании и консультирует по возникающим вопросам.</w:t>
      </w:r>
    </w:p>
    <w:p w14:paraId="22A74D64" w14:textId="49DD5900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склада - отвечает за хранение и учет товаров на складе.</w:t>
      </w:r>
    </w:p>
    <w:p w14:paraId="7E45B204" w14:textId="26826BCE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упаковки - занимается упаковкой товаров перед отправкой клиентам.</w:t>
      </w:r>
    </w:p>
    <w:p w14:paraId="1C8E8C0D" w14:textId="519DFAF1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IT - занимается разработкой и поддержкой информационных систем компании.</w:t>
      </w:r>
    </w:p>
    <w:p w14:paraId="3BFBF18D" w14:textId="34B0CFFC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lastRenderedPageBreak/>
        <w:t>Отдел маркетинга - проводит маркетинговые исследования, разрабатывает рекламные кампании и стратегии продвижения товаров или услуг.</w:t>
      </w:r>
    </w:p>
    <w:p w14:paraId="67B1DEA6" w14:textId="7E27C79E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кадров - занимается подбором, наймом, обучением и управлением персоналом компании.</w:t>
      </w:r>
    </w:p>
    <w:p w14:paraId="73FAE30B" w14:textId="5721E6C4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бухгалтерии - отвечает за финансовый учет и отчетность компании.</w:t>
      </w:r>
    </w:p>
    <w:p w14:paraId="4136AF84" w14:textId="2F636AA3" w:rsidR="000407FA" w:rsidRPr="006D55FB" w:rsidRDefault="000407FA" w:rsidP="000407F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407FA">
        <w:rPr>
          <w:rFonts w:ascii="Times New Roman" w:hAnsi="Times New Roman" w:cs="Times New Roman"/>
          <w:sz w:val="24"/>
          <w:szCs w:val="24"/>
        </w:rPr>
        <w:t>Отдел закупок - занимается закупкой необходимых для работы компании товаров и услуг.</w:t>
      </w:r>
    </w:p>
    <w:p w14:paraId="70CC2FE6" w14:textId="6AADFA2C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Генеральный директор - руководит всей деятельностью компании и принимает стратегические решения.</w:t>
      </w:r>
    </w:p>
    <w:p w14:paraId="6732C4EE" w14:textId="678B6BA8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Коммерческий директор - отвечает за развитие бизнеса компании и увеличение прибыли.</w:t>
      </w:r>
    </w:p>
    <w:p w14:paraId="6D6D0D4E" w14:textId="16F59CC2" w:rsidR="000407FA" w:rsidRP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>Администратор офлайн магазина - осуществляет управление работой офлайн магазина компании.</w:t>
      </w:r>
    </w:p>
    <w:p w14:paraId="429B4AAC" w14:textId="0244F2B6" w:rsidR="000407FA" w:rsidRDefault="000407FA" w:rsidP="000407FA">
      <w:pPr>
        <w:rPr>
          <w:rFonts w:ascii="Times New Roman" w:hAnsi="Times New Roman" w:cs="Times New Roman"/>
          <w:sz w:val="24"/>
          <w:szCs w:val="24"/>
        </w:rPr>
      </w:pPr>
      <w:r w:rsidRPr="000407FA">
        <w:rPr>
          <w:rFonts w:ascii="Times New Roman" w:hAnsi="Times New Roman" w:cs="Times New Roman"/>
          <w:sz w:val="24"/>
          <w:szCs w:val="24"/>
        </w:rPr>
        <w:t xml:space="preserve">Менеджер </w:t>
      </w:r>
      <w:r w:rsidR="006D55FB" w:rsidRPr="000407FA">
        <w:rPr>
          <w:rFonts w:ascii="Times New Roman" w:hAnsi="Times New Roman" w:cs="Times New Roman"/>
          <w:sz w:val="24"/>
          <w:szCs w:val="24"/>
        </w:rPr>
        <w:t>интернет-магазина</w:t>
      </w:r>
      <w:r w:rsidRPr="000407FA">
        <w:rPr>
          <w:rFonts w:ascii="Times New Roman" w:hAnsi="Times New Roman" w:cs="Times New Roman"/>
          <w:sz w:val="24"/>
          <w:szCs w:val="24"/>
        </w:rPr>
        <w:t xml:space="preserve"> - отвечает за управление работой интернет магазина компании.</w:t>
      </w:r>
    </w:p>
    <w:p w14:paraId="30780628" w14:textId="1486A836" w:rsidR="006D55FB" w:rsidRDefault="006D55FB" w:rsidP="000407F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строение матрицы ответственности</w:t>
      </w:r>
    </w:p>
    <w:tbl>
      <w:tblPr>
        <w:tblStyle w:val="a5"/>
        <w:tblW w:w="5000" w:type="pct"/>
        <w:tblLook w:val="0020" w:firstRow="1" w:lastRow="0" w:firstColumn="0" w:lastColumn="0" w:noHBand="0" w:noVBand="0"/>
      </w:tblPr>
      <w:tblGrid>
        <w:gridCol w:w="1508"/>
        <w:gridCol w:w="489"/>
        <w:gridCol w:w="489"/>
        <w:gridCol w:w="489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6D55FB" w14:paraId="0BA50D87" w14:textId="77777777" w:rsidTr="006D55FB">
        <w:trPr>
          <w:cantSplit/>
          <w:trHeight w:val="2605"/>
        </w:trPr>
        <w:tc>
          <w:tcPr>
            <w:tcW w:w="0" w:type="auto"/>
          </w:tcPr>
          <w:p w14:paraId="60117F2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Деятельность</w:t>
            </w:r>
            <w:proofErr w:type="spellEnd"/>
            <w:r w:rsidRPr="006D55FB">
              <w:rPr>
                <w:sz w:val="16"/>
                <w:szCs w:val="16"/>
              </w:rPr>
              <w:t>/</w:t>
            </w:r>
            <w:proofErr w:type="spellStart"/>
            <w:r w:rsidRPr="006D55FB">
              <w:rPr>
                <w:sz w:val="16"/>
                <w:szCs w:val="16"/>
              </w:rPr>
              <w:t>Роль</w:t>
            </w:r>
            <w:proofErr w:type="spellEnd"/>
          </w:p>
        </w:tc>
        <w:tc>
          <w:tcPr>
            <w:tcW w:w="0" w:type="auto"/>
            <w:textDirection w:val="tbRl"/>
          </w:tcPr>
          <w:p w14:paraId="1A48D304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продаж</w:t>
            </w:r>
            <w:proofErr w:type="spellEnd"/>
          </w:p>
        </w:tc>
        <w:tc>
          <w:tcPr>
            <w:tcW w:w="0" w:type="auto"/>
            <w:textDirection w:val="tbRl"/>
          </w:tcPr>
          <w:p w14:paraId="76D408FB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приема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заказов</w:t>
            </w:r>
            <w:proofErr w:type="spellEnd"/>
          </w:p>
        </w:tc>
        <w:tc>
          <w:tcPr>
            <w:tcW w:w="0" w:type="auto"/>
            <w:textDirection w:val="tbRl"/>
          </w:tcPr>
          <w:p w14:paraId="3F697ECB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консультаций</w:t>
            </w:r>
            <w:proofErr w:type="spellEnd"/>
          </w:p>
        </w:tc>
        <w:tc>
          <w:tcPr>
            <w:tcW w:w="0" w:type="auto"/>
            <w:textDirection w:val="tbRl"/>
          </w:tcPr>
          <w:p w14:paraId="4D320418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склада</w:t>
            </w:r>
            <w:proofErr w:type="spellEnd"/>
          </w:p>
        </w:tc>
        <w:tc>
          <w:tcPr>
            <w:tcW w:w="0" w:type="auto"/>
            <w:textDirection w:val="tbRl"/>
          </w:tcPr>
          <w:p w14:paraId="12D3D81A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кассы</w:t>
            </w:r>
            <w:proofErr w:type="spellEnd"/>
          </w:p>
        </w:tc>
        <w:tc>
          <w:tcPr>
            <w:tcW w:w="0" w:type="auto"/>
            <w:textDirection w:val="tbRl"/>
          </w:tcPr>
          <w:p w14:paraId="64160694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упаковки</w:t>
            </w:r>
            <w:proofErr w:type="spellEnd"/>
          </w:p>
        </w:tc>
        <w:tc>
          <w:tcPr>
            <w:tcW w:w="0" w:type="auto"/>
            <w:textDirection w:val="tbRl"/>
          </w:tcPr>
          <w:p w14:paraId="3C075141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документооборота</w:t>
            </w:r>
            <w:proofErr w:type="spellEnd"/>
          </w:p>
        </w:tc>
        <w:tc>
          <w:tcPr>
            <w:tcW w:w="0" w:type="auto"/>
            <w:textDirection w:val="tbRl"/>
          </w:tcPr>
          <w:p w14:paraId="7FC4FD41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IT</w:t>
            </w:r>
          </w:p>
        </w:tc>
        <w:tc>
          <w:tcPr>
            <w:tcW w:w="0" w:type="auto"/>
            <w:textDirection w:val="tbRl"/>
          </w:tcPr>
          <w:p w14:paraId="4334B43A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маркетинга</w:t>
            </w:r>
            <w:proofErr w:type="spellEnd"/>
          </w:p>
        </w:tc>
        <w:tc>
          <w:tcPr>
            <w:tcW w:w="0" w:type="auto"/>
            <w:textDirection w:val="tbRl"/>
          </w:tcPr>
          <w:p w14:paraId="57F2FA99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кадров</w:t>
            </w:r>
            <w:proofErr w:type="spellEnd"/>
          </w:p>
        </w:tc>
        <w:tc>
          <w:tcPr>
            <w:tcW w:w="0" w:type="auto"/>
            <w:textDirection w:val="tbRl"/>
          </w:tcPr>
          <w:p w14:paraId="1F849E25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бухгалтерии</w:t>
            </w:r>
            <w:proofErr w:type="spellEnd"/>
          </w:p>
        </w:tc>
        <w:tc>
          <w:tcPr>
            <w:tcW w:w="0" w:type="auto"/>
            <w:textDirection w:val="tbRl"/>
          </w:tcPr>
          <w:p w14:paraId="3DB3ADC2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Отдел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закупок</w:t>
            </w:r>
            <w:proofErr w:type="spellEnd"/>
          </w:p>
        </w:tc>
        <w:tc>
          <w:tcPr>
            <w:tcW w:w="0" w:type="auto"/>
            <w:textDirection w:val="tbRl"/>
          </w:tcPr>
          <w:p w14:paraId="311DCDC9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Генеральный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директор</w:t>
            </w:r>
            <w:proofErr w:type="spellEnd"/>
          </w:p>
        </w:tc>
        <w:tc>
          <w:tcPr>
            <w:tcW w:w="0" w:type="auto"/>
            <w:textDirection w:val="tbRl"/>
          </w:tcPr>
          <w:p w14:paraId="5F6C577B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Коммерческий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директор</w:t>
            </w:r>
            <w:proofErr w:type="spellEnd"/>
          </w:p>
        </w:tc>
        <w:tc>
          <w:tcPr>
            <w:tcW w:w="0" w:type="auto"/>
            <w:textDirection w:val="tbRl"/>
          </w:tcPr>
          <w:p w14:paraId="5A65041D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Администратор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офлайн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магазина</w:t>
            </w:r>
            <w:proofErr w:type="spellEnd"/>
          </w:p>
        </w:tc>
        <w:tc>
          <w:tcPr>
            <w:tcW w:w="0" w:type="auto"/>
            <w:textDirection w:val="tbRl"/>
          </w:tcPr>
          <w:p w14:paraId="705BC518" w14:textId="77777777" w:rsidR="006D55FB" w:rsidRPr="006D55FB" w:rsidRDefault="006D55FB" w:rsidP="006D55FB">
            <w:pPr>
              <w:pStyle w:val="Compact"/>
              <w:ind w:left="113" w:right="113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Менеджер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интернет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магазина</w:t>
            </w:r>
            <w:proofErr w:type="spellEnd"/>
          </w:p>
        </w:tc>
      </w:tr>
      <w:tr w:rsidR="006D55FB" w14:paraId="76D7FF0A" w14:textId="77777777" w:rsidTr="006D55FB">
        <w:tc>
          <w:tcPr>
            <w:tcW w:w="0" w:type="auto"/>
          </w:tcPr>
          <w:p w14:paraId="5604A56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Продажа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товаров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или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услуг</w:t>
            </w:r>
            <w:proofErr w:type="spellEnd"/>
          </w:p>
        </w:tc>
        <w:tc>
          <w:tcPr>
            <w:tcW w:w="0" w:type="auto"/>
          </w:tcPr>
          <w:p w14:paraId="0B4AEE9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54B0B05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96AA38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2B1006F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0E765C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8376FE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1CD0C7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26434B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947BB4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FE9833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C5BB3C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50C376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0B7268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D4E632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33EEC7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0018F0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443AB8CA" w14:textId="77777777" w:rsidTr="006D55FB">
        <w:tc>
          <w:tcPr>
            <w:tcW w:w="0" w:type="auto"/>
          </w:tcPr>
          <w:p w14:paraId="5760262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6D55FB">
              <w:rPr>
                <w:sz w:val="16"/>
                <w:szCs w:val="16"/>
              </w:rPr>
              <w:t>Прием</w:t>
            </w:r>
            <w:proofErr w:type="spellEnd"/>
            <w:r w:rsidRPr="006D55FB">
              <w:rPr>
                <w:sz w:val="16"/>
                <w:szCs w:val="16"/>
              </w:rPr>
              <w:t xml:space="preserve"> </w:t>
            </w:r>
            <w:proofErr w:type="spellStart"/>
            <w:r w:rsidRPr="006D55FB">
              <w:rPr>
                <w:sz w:val="16"/>
                <w:szCs w:val="16"/>
              </w:rPr>
              <w:t>заказов</w:t>
            </w:r>
            <w:proofErr w:type="spellEnd"/>
          </w:p>
        </w:tc>
        <w:tc>
          <w:tcPr>
            <w:tcW w:w="0" w:type="auto"/>
          </w:tcPr>
          <w:p w14:paraId="1EA3B7C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9CEF7F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640B4C9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0862DD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699B46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1A998D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2598BB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052690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49471E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DE1CF5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ADCBFA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1B0812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B57335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B5A8F9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C426F2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BAF6EC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47CF6744" w14:textId="77777777" w:rsidTr="006D55FB">
        <w:tc>
          <w:tcPr>
            <w:tcW w:w="0" w:type="auto"/>
          </w:tcPr>
          <w:p w14:paraId="236D919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Хранение и учет товаров на складе</w:t>
            </w:r>
          </w:p>
        </w:tc>
        <w:tc>
          <w:tcPr>
            <w:tcW w:w="0" w:type="auto"/>
          </w:tcPr>
          <w:p w14:paraId="3D766AE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2EEEF3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35CC52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904931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7F8C622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79E48D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E5DFFE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72F34E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90D890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74E250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BEFA82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412D0D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0E368F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F3E3B2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170DB5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19BF9E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727B520A" w14:textId="77777777" w:rsidTr="006D55FB">
        <w:tc>
          <w:tcPr>
            <w:tcW w:w="0" w:type="auto"/>
          </w:tcPr>
          <w:p w14:paraId="41F77C2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Упаковка товаров перед отправкой клиентам</w:t>
            </w:r>
          </w:p>
        </w:tc>
        <w:tc>
          <w:tcPr>
            <w:tcW w:w="0" w:type="auto"/>
          </w:tcPr>
          <w:p w14:paraId="4E6309A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87761C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6EEFC0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946EE6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135EF0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D1F4C5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74C1527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7849DE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5AA93A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BEEC38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1D11BC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E24023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6764FD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3E2347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802892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454563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783BC34A" w14:textId="77777777" w:rsidTr="006D55FB">
        <w:tc>
          <w:tcPr>
            <w:tcW w:w="0" w:type="auto"/>
          </w:tcPr>
          <w:p w14:paraId="00074B5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Учет и обработка документов компании</w:t>
            </w:r>
          </w:p>
        </w:tc>
        <w:tc>
          <w:tcPr>
            <w:tcW w:w="0" w:type="auto"/>
          </w:tcPr>
          <w:p w14:paraId="32E1E5E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F3DA99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B9F985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4A4FC7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875D1B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3AFB690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9F9A5B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5957F5D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E7FED9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CCA663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6BC013D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42C5DA0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3B49032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B0A97C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06D985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77B175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336E0484" w14:textId="77777777" w:rsidTr="006D55FB">
        <w:tc>
          <w:tcPr>
            <w:tcW w:w="0" w:type="auto"/>
          </w:tcPr>
          <w:p w14:paraId="27BFE7C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Разработка и поддержка информационных систем компании</w:t>
            </w:r>
          </w:p>
        </w:tc>
        <w:tc>
          <w:tcPr>
            <w:tcW w:w="0" w:type="auto"/>
          </w:tcPr>
          <w:p w14:paraId="082C1E9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F9EDB3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C4C2AE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1162DD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AEA6A9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E085E5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2178D4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C94226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9F7BC8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0095AD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1EEE06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4243B7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D093E7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6AEEC3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FA8092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C736EC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35ABCCAA" w14:textId="77777777" w:rsidTr="006D55FB">
        <w:tc>
          <w:tcPr>
            <w:tcW w:w="0" w:type="auto"/>
          </w:tcPr>
          <w:p w14:paraId="1EAFFA3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Маркетинговые исследования, разработка рекламных кампаний и стратегий продвижения товаров или услуг</w:t>
            </w:r>
          </w:p>
        </w:tc>
        <w:tc>
          <w:tcPr>
            <w:tcW w:w="0" w:type="auto"/>
          </w:tcPr>
          <w:p w14:paraId="601F0E0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269508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D41F5F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6852EA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E5B085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55CE03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713085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0346B7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60C91D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4B43F9F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9DA35A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34A14B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C09E61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2CD7F0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08F655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82EC79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20935257" w14:textId="77777777" w:rsidTr="006D55FB">
        <w:tc>
          <w:tcPr>
            <w:tcW w:w="0" w:type="auto"/>
          </w:tcPr>
          <w:p w14:paraId="1AD7635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Подбор, найм, обучение и управление персоналом компании</w:t>
            </w:r>
          </w:p>
        </w:tc>
        <w:tc>
          <w:tcPr>
            <w:tcW w:w="0" w:type="auto"/>
          </w:tcPr>
          <w:p w14:paraId="5409A77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16A4AF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5C9905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0B3011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E3DC4F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2BB24D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081C49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D5ED4C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A16AC6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2E1469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75DA76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5EED16F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89763F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2E1D65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CE88D8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089C68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6615BA10" w14:textId="77777777" w:rsidTr="006D55FB">
        <w:tc>
          <w:tcPr>
            <w:tcW w:w="0" w:type="auto"/>
          </w:tcPr>
          <w:p w14:paraId="4ECA86C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lastRenderedPageBreak/>
              <w:t>Финансовый учет и отчетность компании</w:t>
            </w:r>
          </w:p>
        </w:tc>
        <w:tc>
          <w:tcPr>
            <w:tcW w:w="0" w:type="auto"/>
          </w:tcPr>
          <w:p w14:paraId="4AA182D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12475C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EC8063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AA2AC5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DBB63D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8F148A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B7E097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D3CD97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26E900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06983D9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97F12D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B034F5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0906EEF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A0AE62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F2B5CC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7D9206A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079C2B86" w14:textId="77777777" w:rsidTr="006D55FB">
        <w:tc>
          <w:tcPr>
            <w:tcW w:w="0" w:type="auto"/>
          </w:tcPr>
          <w:p w14:paraId="6A8FD4A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Закупка необходимых для работы компании товаров и услуг</w:t>
            </w:r>
          </w:p>
        </w:tc>
        <w:tc>
          <w:tcPr>
            <w:tcW w:w="0" w:type="auto"/>
          </w:tcPr>
          <w:p w14:paraId="2ADDC02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821FFA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B5853F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69A4FC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8F424F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93A179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4A857E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3941BE9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A38A59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A35F87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38A8A5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4E9BE3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632131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6A129F5C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77875F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3538ED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</w:p>
        </w:tc>
      </w:tr>
      <w:tr w:rsidR="006D55FB" w14:paraId="6F0B9051" w14:textId="77777777" w:rsidTr="006D55FB">
        <w:tc>
          <w:tcPr>
            <w:tcW w:w="0" w:type="auto"/>
          </w:tcPr>
          <w:p w14:paraId="0D3E5D7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Руководство всей деятельностью компании и принятие стратегических решений</w:t>
            </w:r>
          </w:p>
        </w:tc>
        <w:tc>
          <w:tcPr>
            <w:tcW w:w="0" w:type="auto"/>
          </w:tcPr>
          <w:p w14:paraId="2C956BE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7B58B76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1580153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6DBB17D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3D8DFDF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0B55314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5E4FE88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3A9943D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24CB4D3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265D275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5EBB2CF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4DB7E87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235D67E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5167165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П</w:t>
            </w:r>
          </w:p>
        </w:tc>
        <w:tc>
          <w:tcPr>
            <w:tcW w:w="0" w:type="auto"/>
          </w:tcPr>
          <w:p w14:paraId="7AD15EF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D346B7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16D5B9E6" w14:textId="77777777" w:rsidTr="006D55FB">
        <w:tc>
          <w:tcPr>
            <w:tcW w:w="0" w:type="auto"/>
          </w:tcPr>
          <w:p w14:paraId="29AC565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Ответственный за развитие бизнеса компании и увеличение прибыли</w:t>
            </w:r>
          </w:p>
        </w:tc>
        <w:tc>
          <w:tcPr>
            <w:tcW w:w="0" w:type="auto"/>
          </w:tcPr>
          <w:p w14:paraId="5378CBB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5C2C780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3105C67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459B8AD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7B2B0CA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3D90A69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71533BD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212B1979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0D7CE85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0BE9F99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2A19FC1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41E8C21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С</w:t>
            </w:r>
          </w:p>
        </w:tc>
        <w:tc>
          <w:tcPr>
            <w:tcW w:w="0" w:type="auto"/>
          </w:tcPr>
          <w:p w14:paraId="196ACDF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У</w:t>
            </w:r>
          </w:p>
        </w:tc>
        <w:tc>
          <w:tcPr>
            <w:tcW w:w="0" w:type="auto"/>
          </w:tcPr>
          <w:p w14:paraId="316D306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44E618C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A50BFA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6C593D65" w14:textId="77777777" w:rsidTr="006D55FB">
        <w:tc>
          <w:tcPr>
            <w:tcW w:w="0" w:type="auto"/>
          </w:tcPr>
          <w:p w14:paraId="2049579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>Управление работой офлайн магазина компании</w:t>
            </w:r>
          </w:p>
        </w:tc>
        <w:tc>
          <w:tcPr>
            <w:tcW w:w="0" w:type="auto"/>
          </w:tcPr>
          <w:p w14:paraId="38B1133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C3A1D8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C8AF4D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9DFDC9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C1F13D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4F49817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1F8820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45A1318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53F663A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E5A0CC8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4FA92BF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807D435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4F64C14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6758B52F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12BC2D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О</w:t>
            </w:r>
          </w:p>
        </w:tc>
        <w:tc>
          <w:tcPr>
            <w:tcW w:w="0" w:type="auto"/>
          </w:tcPr>
          <w:p w14:paraId="16DE61C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</w:tr>
      <w:tr w:rsidR="006D55FB" w14:paraId="03C4D189" w14:textId="77777777" w:rsidTr="006D55FB">
        <w:tc>
          <w:tcPr>
            <w:tcW w:w="0" w:type="auto"/>
          </w:tcPr>
          <w:p w14:paraId="3695377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  <w:lang w:val="ru-RU"/>
              </w:rPr>
            </w:pPr>
            <w:r w:rsidRPr="006D55FB">
              <w:rPr>
                <w:sz w:val="16"/>
                <w:szCs w:val="16"/>
                <w:lang w:val="ru-RU"/>
              </w:rPr>
              <w:t xml:space="preserve">Управление работой </w:t>
            </w:r>
            <w:proofErr w:type="gramStart"/>
            <w:r w:rsidRPr="006D55FB">
              <w:rPr>
                <w:sz w:val="16"/>
                <w:szCs w:val="16"/>
                <w:lang w:val="ru-RU"/>
              </w:rPr>
              <w:t>интернет магазина</w:t>
            </w:r>
            <w:proofErr w:type="gramEnd"/>
            <w:r w:rsidRPr="006D55FB">
              <w:rPr>
                <w:sz w:val="16"/>
                <w:szCs w:val="16"/>
                <w:lang w:val="ru-RU"/>
              </w:rPr>
              <w:t xml:space="preserve"> компании</w:t>
            </w:r>
          </w:p>
        </w:tc>
        <w:tc>
          <w:tcPr>
            <w:tcW w:w="0" w:type="auto"/>
          </w:tcPr>
          <w:p w14:paraId="157CA55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69DF0843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2C4CEB80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DF35C54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C29B94A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07B61D42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08D2A7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72A4027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900194E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33D7791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6C4E14B7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0A7D9FC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И</w:t>
            </w:r>
          </w:p>
        </w:tc>
        <w:tc>
          <w:tcPr>
            <w:tcW w:w="0" w:type="auto"/>
          </w:tcPr>
          <w:p w14:paraId="1066588D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15FDDDB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5CF0316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1B62561" w14:textId="77777777" w:rsidR="006D55FB" w:rsidRPr="006D55FB" w:rsidRDefault="006D55FB" w:rsidP="00293103">
            <w:pPr>
              <w:pStyle w:val="Compact"/>
              <w:rPr>
                <w:sz w:val="16"/>
                <w:szCs w:val="16"/>
              </w:rPr>
            </w:pPr>
            <w:r w:rsidRPr="006D55FB">
              <w:rPr>
                <w:sz w:val="16"/>
                <w:szCs w:val="16"/>
              </w:rPr>
              <w:t>М</w:t>
            </w:r>
          </w:p>
        </w:tc>
      </w:tr>
    </w:tbl>
    <w:p w14:paraId="30A71956" w14:textId="77777777" w:rsidR="006D55FB" w:rsidRDefault="006D55FB" w:rsidP="006D55FB"/>
    <w:p w14:paraId="61EC3615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>Из матрицы ответственности можно сделать следующие выводы:</w:t>
      </w:r>
    </w:p>
    <w:p w14:paraId="3DE3B36C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</w:p>
    <w:p w14:paraId="6367105F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>1. Каждый отдел имеет свои обязанности и ответственности, которые определены в матрице ответственности.</w:t>
      </w:r>
    </w:p>
    <w:p w14:paraId="03EBFA10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</w:p>
    <w:p w14:paraId="0EE4DA5C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>2. Некоторые роли могут выполняться несколькими отделами одновременно, например, учет документов может быть выполнен отделом документооборота и отделом бухгалтерии.</w:t>
      </w:r>
    </w:p>
    <w:p w14:paraId="7C99A4C7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</w:p>
    <w:p w14:paraId="2D5370B0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>3. Управляющие роли, такие как генеральный директор и коммерческий директор, несут ответственность за стратегические решения и развитие компании в целом.</w:t>
      </w:r>
    </w:p>
    <w:p w14:paraId="7516D64B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</w:p>
    <w:p w14:paraId="0827EA98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 xml:space="preserve">4. Роли администратора офлайн магазина и менеджера </w:t>
      </w:r>
      <w:proofErr w:type="gramStart"/>
      <w:r w:rsidRPr="006D55FB">
        <w:rPr>
          <w:rFonts w:ascii="Times New Roman" w:hAnsi="Times New Roman" w:cs="Times New Roman"/>
          <w:sz w:val="24"/>
          <w:szCs w:val="24"/>
        </w:rPr>
        <w:t>интернет магазина</w:t>
      </w:r>
      <w:proofErr w:type="gramEnd"/>
      <w:r w:rsidRPr="006D55FB">
        <w:rPr>
          <w:rFonts w:ascii="Times New Roman" w:hAnsi="Times New Roman" w:cs="Times New Roman"/>
          <w:sz w:val="24"/>
          <w:szCs w:val="24"/>
        </w:rPr>
        <w:t xml:space="preserve"> отвечают за управление работой соответствующих каналов продаж.</w:t>
      </w:r>
    </w:p>
    <w:p w14:paraId="7E5F79B2" w14:textId="77777777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</w:p>
    <w:p w14:paraId="69B857E9" w14:textId="2FCC8F83" w:rsidR="006D55FB" w:rsidRPr="006D55FB" w:rsidRDefault="006D55FB" w:rsidP="006D55FB">
      <w:pPr>
        <w:rPr>
          <w:rFonts w:ascii="Times New Roman" w:hAnsi="Times New Roman" w:cs="Times New Roman"/>
          <w:sz w:val="24"/>
          <w:szCs w:val="24"/>
        </w:rPr>
      </w:pPr>
      <w:r w:rsidRPr="006D55FB">
        <w:rPr>
          <w:rFonts w:ascii="Times New Roman" w:hAnsi="Times New Roman" w:cs="Times New Roman"/>
          <w:sz w:val="24"/>
          <w:szCs w:val="24"/>
        </w:rPr>
        <w:t>5. В матрице ответственности нет явного разделения на роли, связанные с обслуживанием клиентов (например, отдел клиентского сервиса), что может привести к неопределенности в выполнении этих функций.</w:t>
      </w:r>
    </w:p>
    <w:sectPr w:rsidR="006D55FB" w:rsidRPr="006D55F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6E75"/>
    <w:rsid w:val="000407FA"/>
    <w:rsid w:val="00190E46"/>
    <w:rsid w:val="00442A19"/>
    <w:rsid w:val="006D55FB"/>
    <w:rsid w:val="007E074F"/>
    <w:rsid w:val="00853FE2"/>
    <w:rsid w:val="00866E75"/>
    <w:rsid w:val="00C35C89"/>
    <w:rsid w:val="00CC01B8"/>
    <w:rsid w:val="00E14C0B"/>
    <w:rsid w:val="00F565FB"/>
    <w:rsid w:val="00FD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F68A73"/>
  <w15:chartTrackingRefBased/>
  <w15:docId w15:val="{E57E5F15-ED71-46DA-A342-6D0F85A34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C35C89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C35C89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3">
    <w:name w:val="Body Text"/>
    <w:basedOn w:val="a"/>
    <w:link w:val="a4"/>
    <w:uiPriority w:val="99"/>
    <w:semiHidden/>
    <w:unhideWhenUsed/>
    <w:rsid w:val="00C35C89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C35C89"/>
  </w:style>
  <w:style w:type="table" w:styleId="a5">
    <w:name w:val="Table Grid"/>
    <w:basedOn w:val="a1"/>
    <w:uiPriority w:val="39"/>
    <w:rsid w:val="00FD10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23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8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6</Pages>
  <Words>1170</Words>
  <Characters>6674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бинин Егор Яковлевич</dc:creator>
  <cp:keywords/>
  <dc:description/>
  <cp:lastModifiedBy>Собинин Егор Яковлевич</cp:lastModifiedBy>
  <cp:revision>1</cp:revision>
  <dcterms:created xsi:type="dcterms:W3CDTF">2023-06-11T12:32:00Z</dcterms:created>
  <dcterms:modified xsi:type="dcterms:W3CDTF">2023-06-11T15:16:00Z</dcterms:modified>
</cp:coreProperties>
</file>